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พพระพระพุทธเจ้าพระพพระพพระพไไม่ไม่พระราชบัญญัติกแอแอกับแอกับแอฟ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w00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BCDEFGไม่การปแออัดผปแแ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แผแฟหอิฟห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BCDEFGABCDEFG ปแผปแอปผปผออิหฟcVASOTECASGARDaaaABCDEFGaABCDEFGaABCDEFGaABCDEFGไไไฟังไไม่ไไsssaABCDEFGรIEE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</dc:title>
  <dc:creator/>
  <cp:keywords/>
  <dcterms:created xsi:type="dcterms:W3CDTF">2023-03-23T09:43:59Z</dcterms:created>
  <dcterms:modified xsi:type="dcterms:W3CDTF">2023-03-23T09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4.57 น.</vt:lpwstr>
  </property>
  <property fmtid="{D5CDD505-2E9C-101B-9397-08002B2CF9AE}" pid="3" name="subtitle">
    <vt:lpwstr/>
  </property>
</Properties>
</file>